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40423" w14:textId="16CC0264" w:rsidR="00440EBF" w:rsidRPr="00CC1E8B" w:rsidRDefault="00CC1E8B" w:rsidP="002F2543">
      <w:pPr>
        <w:pStyle w:val="Heading2"/>
        <w:rPr>
          <w:sz w:val="24"/>
          <w:szCs w:val="24"/>
        </w:rPr>
      </w:pPr>
      <w:r w:rsidRPr="00CC1E8B">
        <w:rPr>
          <w:sz w:val="24"/>
          <w:szCs w:val="24"/>
        </w:rPr>
        <w:t>Chapter 2</w:t>
      </w:r>
      <w:r w:rsidRPr="00CC1E8B">
        <w:rPr>
          <w:rFonts w:hint="eastAsia"/>
          <w:sz w:val="24"/>
          <w:szCs w:val="24"/>
        </w:rPr>
        <w:t xml:space="preserve"> </w:t>
      </w:r>
      <w:r w:rsidRPr="00CC1E8B">
        <w:rPr>
          <w:sz w:val="24"/>
          <w:szCs w:val="24"/>
        </w:rPr>
        <w:t>Application Layer</w:t>
      </w:r>
    </w:p>
    <w:p w14:paraId="6C5CE0B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Here are 50 multiple-choice quiz questions with answer keys based on the PDF document:</w:t>
      </w:r>
    </w:p>
    <w:p w14:paraId="42254D28" w14:textId="77777777" w:rsidR="00CC1E8B" w:rsidRPr="00CC1E8B" w:rsidRDefault="00CC1E8B" w:rsidP="00CC1E8B">
      <w:pPr>
        <w:rPr>
          <w:sz w:val="22"/>
          <w:szCs w:val="22"/>
        </w:rPr>
      </w:pPr>
    </w:p>
    <w:p w14:paraId="2C0DC3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. What is the main function of the Application Layer?</w:t>
      </w:r>
    </w:p>
    <w:p w14:paraId="270F533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manage physical connections</w:t>
      </w:r>
    </w:p>
    <w:p w14:paraId="11F923C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provide services to end-user applications</w:t>
      </w:r>
    </w:p>
    <w:p w14:paraId="1DDF44B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route data packets</w:t>
      </w:r>
    </w:p>
    <w:p w14:paraId="195CFB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encrypt data</w:t>
      </w:r>
    </w:p>
    <w:p w14:paraId="1F2DF15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40910DCB" w14:textId="77777777" w:rsidR="00CC1E8B" w:rsidRPr="00CC1E8B" w:rsidRDefault="00CC1E8B" w:rsidP="00CC1E8B">
      <w:pPr>
        <w:rPr>
          <w:sz w:val="22"/>
          <w:szCs w:val="22"/>
        </w:rPr>
      </w:pPr>
    </w:p>
    <w:p w14:paraId="17CB078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. Which of the following is NOT an example of an application layer protocol?</w:t>
      </w:r>
    </w:p>
    <w:p w14:paraId="62EBA2C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04D067A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MTP</w:t>
      </w:r>
    </w:p>
    <w:p w14:paraId="4A24ACA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DNS</w:t>
      </w:r>
    </w:p>
    <w:p w14:paraId="7C009E1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CP</w:t>
      </w:r>
    </w:p>
    <w:p w14:paraId="3EBCE7B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70131759" w14:textId="77777777" w:rsidR="00CC1E8B" w:rsidRPr="00CC1E8B" w:rsidRDefault="00CC1E8B" w:rsidP="00CC1E8B">
      <w:pPr>
        <w:rPr>
          <w:sz w:val="22"/>
          <w:szCs w:val="22"/>
        </w:rPr>
      </w:pPr>
    </w:p>
    <w:p w14:paraId="27739B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. What does SMTP stand for?</w:t>
      </w:r>
    </w:p>
    <w:p w14:paraId="191EAC9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imple Mail Transfer Protocol</w:t>
      </w:r>
    </w:p>
    <w:p w14:paraId="48D010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ecure Message Transmission Protocol</w:t>
      </w:r>
    </w:p>
    <w:p w14:paraId="711D4F7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ystem Mail Transfer Protocol</w:t>
      </w:r>
    </w:p>
    <w:p w14:paraId="0C7E30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tandard Mail Transmission Protocol</w:t>
      </w:r>
    </w:p>
    <w:p w14:paraId="601ED3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19A24110" w14:textId="77777777" w:rsidR="00CC1E8B" w:rsidRPr="00CC1E8B" w:rsidRDefault="00CC1E8B" w:rsidP="00CC1E8B">
      <w:pPr>
        <w:rPr>
          <w:sz w:val="22"/>
          <w:szCs w:val="22"/>
        </w:rPr>
      </w:pPr>
    </w:p>
    <w:p w14:paraId="00A6C05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4. Which protocol is used for retrieving email from a server?</w:t>
      </w:r>
    </w:p>
    <w:p w14:paraId="182D35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MTP</w:t>
      </w:r>
    </w:p>
    <w:p w14:paraId="195FBC5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TTP</w:t>
      </w:r>
    </w:p>
    <w:p w14:paraId="08C8A1B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IMAP</w:t>
      </w:r>
    </w:p>
    <w:p w14:paraId="13F0DEB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FTP</w:t>
      </w:r>
    </w:p>
    <w:p w14:paraId="1A9C933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Answer: c</w:t>
      </w:r>
    </w:p>
    <w:p w14:paraId="03C7A14C" w14:textId="77777777" w:rsidR="00CC1E8B" w:rsidRPr="00CC1E8B" w:rsidRDefault="00CC1E8B" w:rsidP="00CC1E8B">
      <w:pPr>
        <w:rPr>
          <w:sz w:val="22"/>
          <w:szCs w:val="22"/>
        </w:rPr>
      </w:pPr>
    </w:p>
    <w:p w14:paraId="1C839E5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5. What is the purpose of DNS?</w:t>
      </w:r>
    </w:p>
    <w:p w14:paraId="005D400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encrypt web traffic</w:t>
      </w:r>
    </w:p>
    <w:p w14:paraId="146D86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data</w:t>
      </w:r>
    </w:p>
    <w:p w14:paraId="48C313B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translate domain names to IP addresses</w:t>
      </w:r>
    </w:p>
    <w:p w14:paraId="7ED7F2E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route data packets</w:t>
      </w:r>
    </w:p>
    <w:p w14:paraId="3D8E114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0E39EC1F" w14:textId="77777777" w:rsidR="00CC1E8B" w:rsidRPr="00CC1E8B" w:rsidRDefault="00CC1E8B" w:rsidP="00CC1E8B">
      <w:pPr>
        <w:rPr>
          <w:sz w:val="22"/>
          <w:szCs w:val="22"/>
        </w:rPr>
      </w:pPr>
    </w:p>
    <w:p w14:paraId="5F24297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6. Which architecture does not have a dedicated server?</w:t>
      </w:r>
    </w:p>
    <w:p w14:paraId="0958A48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lient-server</w:t>
      </w:r>
    </w:p>
    <w:p w14:paraId="28ABF1F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eer-to-peer</w:t>
      </w:r>
    </w:p>
    <w:p w14:paraId="676F137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entralized</w:t>
      </w:r>
    </w:p>
    <w:p w14:paraId="2B4A513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Hierarchical</w:t>
      </w:r>
    </w:p>
    <w:p w14:paraId="5D1A590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56D7897C" w14:textId="77777777" w:rsidR="00CC1E8B" w:rsidRPr="00CC1E8B" w:rsidRDefault="00CC1E8B" w:rsidP="00CC1E8B">
      <w:pPr>
        <w:rPr>
          <w:sz w:val="22"/>
          <w:szCs w:val="22"/>
        </w:rPr>
      </w:pPr>
    </w:p>
    <w:p w14:paraId="25C24F9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7. What is a socket in network programming?</w:t>
      </w:r>
    </w:p>
    <w:p w14:paraId="2A74ED4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A type of network cable</w:t>
      </w:r>
    </w:p>
    <w:p w14:paraId="62BFECA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An interface between application and transport layers</w:t>
      </w:r>
    </w:p>
    <w:p w14:paraId="77E6820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A security protocol</w:t>
      </w:r>
    </w:p>
    <w:p w14:paraId="6118468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A type of routing algorithm</w:t>
      </w:r>
    </w:p>
    <w:p w14:paraId="7B57659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62E2226E" w14:textId="77777777" w:rsidR="00CC1E8B" w:rsidRPr="00CC1E8B" w:rsidRDefault="00CC1E8B" w:rsidP="00CC1E8B">
      <w:pPr>
        <w:rPr>
          <w:sz w:val="22"/>
          <w:szCs w:val="22"/>
        </w:rPr>
      </w:pPr>
    </w:p>
    <w:p w14:paraId="184FD37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8. Which transport layer protocol provides reliable, ordered delivery?</w:t>
      </w:r>
    </w:p>
    <w:p w14:paraId="49705F9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UDP</w:t>
      </w:r>
    </w:p>
    <w:p w14:paraId="770FD1C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CP</w:t>
      </w:r>
    </w:p>
    <w:p w14:paraId="34EFF31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HTTP</w:t>
      </w:r>
    </w:p>
    <w:p w14:paraId="744EC3B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FTP</w:t>
      </w:r>
    </w:p>
    <w:p w14:paraId="0CB6A94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56880CEF" w14:textId="77777777" w:rsidR="00CC1E8B" w:rsidRPr="00CC1E8B" w:rsidRDefault="00CC1E8B" w:rsidP="00CC1E8B">
      <w:pPr>
        <w:rPr>
          <w:sz w:val="22"/>
          <w:szCs w:val="22"/>
        </w:rPr>
      </w:pPr>
    </w:p>
    <w:p w14:paraId="3C65235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9. What is the default port number for HTTP?</w:t>
      </w:r>
    </w:p>
    <w:p w14:paraId="0F0A67E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21</w:t>
      </w:r>
    </w:p>
    <w:p w14:paraId="1D40B67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25</w:t>
      </w:r>
    </w:p>
    <w:p w14:paraId="56A52A9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80</w:t>
      </w:r>
    </w:p>
    <w:p w14:paraId="195F5BD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443</w:t>
      </w:r>
    </w:p>
    <w:p w14:paraId="7A52118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39784A01" w14:textId="77777777" w:rsidR="00CC1E8B" w:rsidRPr="00CC1E8B" w:rsidRDefault="00CC1E8B" w:rsidP="00CC1E8B">
      <w:pPr>
        <w:rPr>
          <w:sz w:val="22"/>
          <w:szCs w:val="22"/>
        </w:rPr>
      </w:pPr>
    </w:p>
    <w:p w14:paraId="56BBE4E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0. What does CDN stand for?</w:t>
      </w:r>
    </w:p>
    <w:p w14:paraId="014931E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ontent Delivery Network</w:t>
      </w:r>
    </w:p>
    <w:p w14:paraId="700C6FC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Central Data Node</w:t>
      </w:r>
    </w:p>
    <w:p w14:paraId="28288D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ompressed Data Network</w:t>
      </w:r>
    </w:p>
    <w:p w14:paraId="36D93BF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Client Distribution Network</w:t>
      </w:r>
    </w:p>
    <w:p w14:paraId="46DEA3D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6641180B" w14:textId="77777777" w:rsidR="00CC1E8B" w:rsidRPr="00CC1E8B" w:rsidRDefault="00CC1E8B" w:rsidP="00CC1E8B">
      <w:pPr>
        <w:rPr>
          <w:sz w:val="22"/>
          <w:szCs w:val="22"/>
        </w:rPr>
      </w:pPr>
    </w:p>
    <w:p w14:paraId="6A44582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1. Which HTTP method is used to request a resource from a server?</w:t>
      </w:r>
    </w:p>
    <w:p w14:paraId="5AF5C6A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POST</w:t>
      </w:r>
    </w:p>
    <w:p w14:paraId="21D3A8C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GET</w:t>
      </w:r>
    </w:p>
    <w:p w14:paraId="4FFE8A2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PUT</w:t>
      </w:r>
    </w:p>
    <w:p w14:paraId="7307967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ELETE</w:t>
      </w:r>
    </w:p>
    <w:p w14:paraId="052372C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3BF7DECA" w14:textId="77777777" w:rsidR="00CC1E8B" w:rsidRPr="00CC1E8B" w:rsidRDefault="00CC1E8B" w:rsidP="00CC1E8B">
      <w:pPr>
        <w:rPr>
          <w:sz w:val="22"/>
          <w:szCs w:val="22"/>
        </w:rPr>
      </w:pPr>
    </w:p>
    <w:p w14:paraId="2F2ACDB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2. What is the purpose of a cookie in web applications?</w:t>
      </w:r>
    </w:p>
    <w:p w14:paraId="1821BEC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encrypt data</w:t>
      </w:r>
    </w:p>
    <w:p w14:paraId="61A0394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files</w:t>
      </w:r>
    </w:p>
    <w:p w14:paraId="5AC204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maintain state information</w:t>
      </w:r>
    </w:p>
    <w:p w14:paraId="603851E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route network traffic</w:t>
      </w:r>
    </w:p>
    <w:p w14:paraId="6BABEF3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3E046C44" w14:textId="77777777" w:rsidR="00CC1E8B" w:rsidRPr="00CC1E8B" w:rsidRDefault="00CC1E8B" w:rsidP="00CC1E8B">
      <w:pPr>
        <w:rPr>
          <w:sz w:val="22"/>
          <w:szCs w:val="22"/>
        </w:rPr>
      </w:pPr>
    </w:p>
    <w:p w14:paraId="4ABA468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3. Which protocol is used for secure web browsing?</w:t>
      </w:r>
    </w:p>
    <w:p w14:paraId="6731142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60DF8F0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b) HTTPS</w:t>
      </w:r>
    </w:p>
    <w:p w14:paraId="7B7E34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FTP</w:t>
      </w:r>
    </w:p>
    <w:p w14:paraId="33A9D3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151757C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3B8EBBB1" w14:textId="77777777" w:rsidR="00CC1E8B" w:rsidRPr="00CC1E8B" w:rsidRDefault="00CC1E8B" w:rsidP="00CC1E8B">
      <w:pPr>
        <w:rPr>
          <w:sz w:val="22"/>
          <w:szCs w:val="22"/>
        </w:rPr>
      </w:pPr>
    </w:p>
    <w:p w14:paraId="6DC345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4. What is the main advantage of peer-to-peer architecture?</w:t>
      </w:r>
    </w:p>
    <w:p w14:paraId="7755BA0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entralized control</w:t>
      </w:r>
    </w:p>
    <w:p w14:paraId="2ECF25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Improved security</w:t>
      </w:r>
    </w:p>
    <w:p w14:paraId="5BEE6DD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calability</w:t>
      </w:r>
    </w:p>
    <w:p w14:paraId="64F8467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implified management</w:t>
      </w:r>
    </w:p>
    <w:p w14:paraId="23B4250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0FCBF80" w14:textId="77777777" w:rsidR="00CC1E8B" w:rsidRPr="00CC1E8B" w:rsidRDefault="00CC1E8B" w:rsidP="00CC1E8B">
      <w:pPr>
        <w:rPr>
          <w:sz w:val="22"/>
          <w:szCs w:val="22"/>
        </w:rPr>
      </w:pPr>
    </w:p>
    <w:p w14:paraId="0B4B826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5. Which of the following is NOT a type of DNS record?</w:t>
      </w:r>
    </w:p>
    <w:p w14:paraId="6AD7127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A</w:t>
      </w:r>
    </w:p>
    <w:p w14:paraId="57EB758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MX</w:t>
      </w:r>
    </w:p>
    <w:p w14:paraId="7F07CAD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NAME</w:t>
      </w:r>
    </w:p>
    <w:p w14:paraId="68FCEF3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HTTP</w:t>
      </w:r>
    </w:p>
    <w:p w14:paraId="4A73219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3DDDB385" w14:textId="77777777" w:rsidR="00CC1E8B" w:rsidRPr="00CC1E8B" w:rsidRDefault="00CC1E8B" w:rsidP="00CC1E8B">
      <w:pPr>
        <w:rPr>
          <w:sz w:val="22"/>
          <w:szCs w:val="22"/>
        </w:rPr>
      </w:pPr>
    </w:p>
    <w:p w14:paraId="7D3CB83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6. What is the purpose of DASH in video streaming?</w:t>
      </w:r>
    </w:p>
    <w:p w14:paraId="1D746AC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compress video files</w:t>
      </w:r>
    </w:p>
    <w:p w14:paraId="163128B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encrypt video data</w:t>
      </w:r>
    </w:p>
    <w:p w14:paraId="76F4A95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adapt video quality based on network conditions</w:t>
      </w:r>
    </w:p>
    <w:p w14:paraId="2311177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create video thumbnails</w:t>
      </w:r>
    </w:p>
    <w:p w14:paraId="61BD23B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3010F3C3" w14:textId="77777777" w:rsidR="00CC1E8B" w:rsidRPr="00CC1E8B" w:rsidRDefault="00CC1E8B" w:rsidP="00CC1E8B">
      <w:pPr>
        <w:rPr>
          <w:sz w:val="22"/>
          <w:szCs w:val="22"/>
        </w:rPr>
      </w:pPr>
    </w:p>
    <w:p w14:paraId="15643B1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7. Which protocol is used for voice over IP applications?</w:t>
      </w:r>
    </w:p>
    <w:p w14:paraId="413C6EA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466DA91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77FD194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IP</w:t>
      </w:r>
    </w:p>
    <w:p w14:paraId="43BF493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d) SMTP</w:t>
      </w:r>
    </w:p>
    <w:p w14:paraId="1C68215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61D3CB17" w14:textId="77777777" w:rsidR="00CC1E8B" w:rsidRPr="00CC1E8B" w:rsidRDefault="00CC1E8B" w:rsidP="00CC1E8B">
      <w:pPr>
        <w:rPr>
          <w:sz w:val="22"/>
          <w:szCs w:val="22"/>
        </w:rPr>
      </w:pPr>
    </w:p>
    <w:p w14:paraId="15230BF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8. What is the main function of a Web cache?</w:t>
      </w:r>
    </w:p>
    <w:p w14:paraId="7C8E0D8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tore frequently accessed web pages</w:t>
      </w:r>
    </w:p>
    <w:p w14:paraId="70AA640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encrypt web traffic</w:t>
      </w:r>
    </w:p>
    <w:p w14:paraId="53CCA5A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compress web pages</w:t>
      </w:r>
    </w:p>
    <w:p w14:paraId="6CFCDA2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block malicious websites</w:t>
      </w:r>
    </w:p>
    <w:p w14:paraId="3B49F11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1EB3FBEB" w14:textId="77777777" w:rsidR="00CC1E8B" w:rsidRPr="00CC1E8B" w:rsidRDefault="00CC1E8B" w:rsidP="00CC1E8B">
      <w:pPr>
        <w:rPr>
          <w:sz w:val="22"/>
          <w:szCs w:val="22"/>
        </w:rPr>
      </w:pPr>
    </w:p>
    <w:p w14:paraId="79D42F0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9. Which of the following is an example of a peer-to-peer application?</w:t>
      </w:r>
    </w:p>
    <w:p w14:paraId="5C1DE6E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Email</w:t>
      </w:r>
    </w:p>
    <w:p w14:paraId="02301C6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Web browsing</w:t>
      </w:r>
    </w:p>
    <w:p w14:paraId="0ABDCE1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BitTorrent</w:t>
      </w:r>
    </w:p>
    <w:p w14:paraId="2E9837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 lookup</w:t>
      </w:r>
    </w:p>
    <w:p w14:paraId="20899C9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A4A3DD7" w14:textId="77777777" w:rsidR="00CC1E8B" w:rsidRPr="00CC1E8B" w:rsidRDefault="00CC1E8B" w:rsidP="00CC1E8B">
      <w:pPr>
        <w:rPr>
          <w:sz w:val="22"/>
          <w:szCs w:val="22"/>
        </w:rPr>
      </w:pPr>
    </w:p>
    <w:p w14:paraId="6D333A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0. What is the purpose of the "If-Modified-Since" header in HTTP?</w:t>
      </w:r>
    </w:p>
    <w:p w14:paraId="6159584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client's preferred language</w:t>
      </w:r>
    </w:p>
    <w:p w14:paraId="3B9BC8B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request only updated content since a specific date</w:t>
      </w:r>
    </w:p>
    <w:p w14:paraId="626F440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an expiration date for the response</w:t>
      </w:r>
    </w:p>
    <w:p w14:paraId="6190D76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indicate the size of the requested resource</w:t>
      </w:r>
    </w:p>
    <w:p w14:paraId="0CA503C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318ED651" w14:textId="77777777" w:rsidR="00CC1E8B" w:rsidRPr="00CC1E8B" w:rsidRDefault="00CC1E8B" w:rsidP="00CC1E8B">
      <w:pPr>
        <w:rPr>
          <w:sz w:val="22"/>
          <w:szCs w:val="22"/>
        </w:rPr>
      </w:pPr>
    </w:p>
    <w:p w14:paraId="4FC09FE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1. Which transport layer protocol does DNS primarily use?</w:t>
      </w:r>
    </w:p>
    <w:p w14:paraId="2BC3C09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CP</w:t>
      </w:r>
    </w:p>
    <w:p w14:paraId="0FBFCF2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UDP</w:t>
      </w:r>
    </w:p>
    <w:p w14:paraId="4C7BA9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HTTP</w:t>
      </w:r>
    </w:p>
    <w:p w14:paraId="3F327B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0EB9DE1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0B8A9983" w14:textId="77777777" w:rsidR="00CC1E8B" w:rsidRPr="00CC1E8B" w:rsidRDefault="00CC1E8B" w:rsidP="00CC1E8B">
      <w:pPr>
        <w:rPr>
          <w:sz w:val="22"/>
          <w:szCs w:val="22"/>
        </w:rPr>
      </w:pPr>
    </w:p>
    <w:p w14:paraId="5F2FF90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2. What is the main purpose of a manifest file in DASH?</w:t>
      </w:r>
    </w:p>
    <w:p w14:paraId="4E7245F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list available video qualities</w:t>
      </w:r>
    </w:p>
    <w:p w14:paraId="10F39B5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video data</w:t>
      </w:r>
    </w:p>
    <w:p w14:paraId="6C9BBE7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encrypt video streams</w:t>
      </w:r>
    </w:p>
    <w:p w14:paraId="2DE77F6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store user preferences</w:t>
      </w:r>
    </w:p>
    <w:p w14:paraId="250E681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34BCB2AB" w14:textId="77777777" w:rsidR="00CC1E8B" w:rsidRPr="00CC1E8B" w:rsidRDefault="00CC1E8B" w:rsidP="00CC1E8B">
      <w:pPr>
        <w:rPr>
          <w:sz w:val="22"/>
          <w:szCs w:val="22"/>
        </w:rPr>
      </w:pPr>
    </w:p>
    <w:p w14:paraId="461F22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3. Which of the following is NOT a challenge in video streaming?</w:t>
      </w:r>
    </w:p>
    <w:p w14:paraId="337428E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Variable network conditions</w:t>
      </w:r>
    </w:p>
    <w:p w14:paraId="0A514D6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eterogeneous client devices</w:t>
      </w:r>
    </w:p>
    <w:p w14:paraId="6C143AF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Large file sizes</w:t>
      </w:r>
    </w:p>
    <w:p w14:paraId="5F26226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Limited color depth</w:t>
      </w:r>
    </w:p>
    <w:p w14:paraId="550327E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751DC7BD" w14:textId="77777777" w:rsidR="00CC1E8B" w:rsidRPr="00CC1E8B" w:rsidRDefault="00CC1E8B" w:rsidP="00CC1E8B">
      <w:pPr>
        <w:rPr>
          <w:sz w:val="22"/>
          <w:szCs w:val="22"/>
        </w:rPr>
      </w:pPr>
    </w:p>
    <w:p w14:paraId="1284982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4. What is the purpose of the MX record in DNS?</w:t>
      </w:r>
    </w:p>
    <w:p w14:paraId="03CE82D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IP address of a domain</w:t>
      </w:r>
    </w:p>
    <w:p w14:paraId="247F189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define mail server for a domain</w:t>
      </w:r>
    </w:p>
    <w:p w14:paraId="3ADE936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create an alias for a domain name</w:t>
      </w:r>
    </w:p>
    <w:p w14:paraId="07C97B4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set the authoritative name server</w:t>
      </w:r>
    </w:p>
    <w:p w14:paraId="578B611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191839FF" w14:textId="77777777" w:rsidR="00CC1E8B" w:rsidRPr="00CC1E8B" w:rsidRDefault="00CC1E8B" w:rsidP="00CC1E8B">
      <w:pPr>
        <w:rPr>
          <w:sz w:val="22"/>
          <w:szCs w:val="22"/>
        </w:rPr>
      </w:pPr>
    </w:p>
    <w:p w14:paraId="5175BD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5. Which protocol is used for secure email transmission?</w:t>
      </w:r>
    </w:p>
    <w:p w14:paraId="2CF4F8B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MTP</w:t>
      </w:r>
    </w:p>
    <w:p w14:paraId="4CF5D34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OP3</w:t>
      </w:r>
    </w:p>
    <w:p w14:paraId="0DB6317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IMAP</w:t>
      </w:r>
    </w:p>
    <w:p w14:paraId="2195703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S</w:t>
      </w:r>
    </w:p>
    <w:p w14:paraId="7CFDAAD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2A90E0CA" w14:textId="77777777" w:rsidR="00CC1E8B" w:rsidRPr="00CC1E8B" w:rsidRDefault="00CC1E8B" w:rsidP="00CC1E8B">
      <w:pPr>
        <w:rPr>
          <w:sz w:val="22"/>
          <w:szCs w:val="22"/>
        </w:rPr>
      </w:pPr>
    </w:p>
    <w:p w14:paraId="130C6CA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6. What is the main advantage of using a CDN?</w:t>
      </w:r>
    </w:p>
    <w:p w14:paraId="5EB09F7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a) Reduced latency for geographically distributed users</w:t>
      </w:r>
    </w:p>
    <w:p w14:paraId="38E1F0B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Increased security of content</w:t>
      </w:r>
    </w:p>
    <w:p w14:paraId="4EDD8D6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Lower bandwidth costs for content providers</w:t>
      </w:r>
    </w:p>
    <w:p w14:paraId="248777B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implified content management</w:t>
      </w:r>
    </w:p>
    <w:p w14:paraId="7C08C7F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77EC9E81" w14:textId="77777777" w:rsidR="00CC1E8B" w:rsidRPr="00CC1E8B" w:rsidRDefault="00CC1E8B" w:rsidP="00CC1E8B">
      <w:pPr>
        <w:rPr>
          <w:sz w:val="22"/>
          <w:szCs w:val="22"/>
        </w:rPr>
      </w:pPr>
    </w:p>
    <w:p w14:paraId="4B89AF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7. Which of the following is NOT a method of addressing processes in network communication?</w:t>
      </w:r>
    </w:p>
    <w:p w14:paraId="7C14215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IP address</w:t>
      </w:r>
    </w:p>
    <w:p w14:paraId="2B507F5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ort number</w:t>
      </w:r>
    </w:p>
    <w:p w14:paraId="4A3314C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MAC address</w:t>
      </w:r>
    </w:p>
    <w:p w14:paraId="24B1427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ocket</w:t>
      </w:r>
    </w:p>
    <w:p w14:paraId="3F502BE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01B0C769" w14:textId="77777777" w:rsidR="00CC1E8B" w:rsidRPr="00CC1E8B" w:rsidRDefault="00CC1E8B" w:rsidP="00CC1E8B">
      <w:pPr>
        <w:rPr>
          <w:sz w:val="22"/>
          <w:szCs w:val="22"/>
        </w:rPr>
      </w:pPr>
    </w:p>
    <w:p w14:paraId="75DECB1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8. What is the purpose of the HTTP HEAD method?</w:t>
      </w:r>
    </w:p>
    <w:p w14:paraId="7F229AF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retrieve the headers of a resource without the body</w:t>
      </w:r>
    </w:p>
    <w:p w14:paraId="6DA08DB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send data to the server</w:t>
      </w:r>
    </w:p>
    <w:p w14:paraId="436A5D8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delete a resource on the server</w:t>
      </w:r>
    </w:p>
    <w:p w14:paraId="6293FEF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update an existing resource</w:t>
      </w:r>
    </w:p>
    <w:p w14:paraId="62A8C5D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7FBA6B7E" w14:textId="77777777" w:rsidR="00CC1E8B" w:rsidRPr="00CC1E8B" w:rsidRDefault="00CC1E8B" w:rsidP="00CC1E8B">
      <w:pPr>
        <w:rPr>
          <w:sz w:val="22"/>
          <w:szCs w:val="22"/>
        </w:rPr>
      </w:pPr>
    </w:p>
    <w:p w14:paraId="2DBACF4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9. Which layer of the OSI model does the Application Layer correspond to?</w:t>
      </w:r>
    </w:p>
    <w:p w14:paraId="72AF0FF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Layer 5</w:t>
      </w:r>
    </w:p>
    <w:p w14:paraId="4103640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ayer 6</w:t>
      </w:r>
    </w:p>
    <w:p w14:paraId="3A20FB2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Layer 7</w:t>
      </w:r>
    </w:p>
    <w:p w14:paraId="1E4F806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Layer 4</w:t>
      </w:r>
    </w:p>
    <w:p w14:paraId="6AFEA21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459D8461" w14:textId="77777777" w:rsidR="00CC1E8B" w:rsidRPr="00CC1E8B" w:rsidRDefault="00CC1E8B" w:rsidP="00CC1E8B">
      <w:pPr>
        <w:rPr>
          <w:sz w:val="22"/>
          <w:szCs w:val="22"/>
        </w:rPr>
      </w:pPr>
    </w:p>
    <w:p w14:paraId="46EC5B4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0. What is the main difference between TCP and UDP?</w:t>
      </w:r>
    </w:p>
    <w:p w14:paraId="747664B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CP is connectionless, UDP is connection-oriented</w:t>
      </w:r>
    </w:p>
    <w:p w14:paraId="7D01D97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b) TCP provides reliable delivery, UDP does not</w:t>
      </w:r>
    </w:p>
    <w:p w14:paraId="4B001A6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CP is faster than UDP</w:t>
      </w:r>
    </w:p>
    <w:p w14:paraId="5E026EA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UDP supports flow control, TCP does not</w:t>
      </w:r>
    </w:p>
    <w:p w14:paraId="1E5B2F0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2B288BF1" w14:textId="77777777" w:rsidR="00CC1E8B" w:rsidRPr="00CC1E8B" w:rsidRDefault="00CC1E8B" w:rsidP="00CC1E8B">
      <w:pPr>
        <w:rPr>
          <w:sz w:val="22"/>
          <w:szCs w:val="22"/>
        </w:rPr>
      </w:pPr>
    </w:p>
    <w:p w14:paraId="4D8D79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1. What is the purpose of the TTL field in DNS records?</w:t>
      </w:r>
    </w:p>
    <w:p w14:paraId="4773C6F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maximum number of hops for a packet</w:t>
      </w:r>
    </w:p>
    <w:p w14:paraId="3FA4772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how long the record should be cached</w:t>
      </w:r>
    </w:p>
    <w:p w14:paraId="237AE37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priority of the record</w:t>
      </w:r>
    </w:p>
    <w:p w14:paraId="3C7501B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encrypt the record data</w:t>
      </w:r>
    </w:p>
    <w:p w14:paraId="6FD030E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20F21E0A" w14:textId="77777777" w:rsidR="00CC1E8B" w:rsidRPr="00CC1E8B" w:rsidRDefault="00CC1E8B" w:rsidP="00CC1E8B">
      <w:pPr>
        <w:rPr>
          <w:sz w:val="22"/>
          <w:szCs w:val="22"/>
        </w:rPr>
      </w:pPr>
    </w:p>
    <w:p w14:paraId="0377179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2. Which of the following is NOT a benefit of persistent HTTP connections?</w:t>
      </w:r>
    </w:p>
    <w:p w14:paraId="0AD19B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Reduced latency for subsequent requests</w:t>
      </w:r>
    </w:p>
    <w:p w14:paraId="2644AA0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ower CPU and memory usage on servers</w:t>
      </w:r>
    </w:p>
    <w:p w14:paraId="333C551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Ability to pipeline requests</w:t>
      </w:r>
    </w:p>
    <w:p w14:paraId="2C993F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ncreased security</w:t>
      </w:r>
    </w:p>
    <w:p w14:paraId="0E1989C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04C838E5" w14:textId="77777777" w:rsidR="00CC1E8B" w:rsidRPr="00CC1E8B" w:rsidRDefault="00CC1E8B" w:rsidP="00CC1E8B">
      <w:pPr>
        <w:rPr>
          <w:sz w:val="22"/>
          <w:szCs w:val="22"/>
        </w:rPr>
      </w:pPr>
    </w:p>
    <w:p w14:paraId="103B5E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3. What is the main purpose of the MIME type in HTTP headers?</w:t>
      </w:r>
    </w:p>
    <w:p w14:paraId="509B3B1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encoding of the content</w:t>
      </w:r>
    </w:p>
    <w:p w14:paraId="6E363DD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type of content being transferred</w:t>
      </w:r>
    </w:p>
    <w:p w14:paraId="31EF373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compression method for the content</w:t>
      </w:r>
    </w:p>
    <w:p w14:paraId="41256E2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content</w:t>
      </w:r>
    </w:p>
    <w:p w14:paraId="53FEB03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6CBB3214" w14:textId="77777777" w:rsidR="00CC1E8B" w:rsidRPr="00CC1E8B" w:rsidRDefault="00CC1E8B" w:rsidP="00CC1E8B">
      <w:pPr>
        <w:rPr>
          <w:sz w:val="22"/>
          <w:szCs w:val="22"/>
        </w:rPr>
      </w:pPr>
    </w:p>
    <w:p w14:paraId="647D0C0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4. Which protocol is used for transferring files between a client and server?</w:t>
      </w:r>
    </w:p>
    <w:p w14:paraId="2C4305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222CE4C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MTP</w:t>
      </w:r>
    </w:p>
    <w:p w14:paraId="2F527F0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FTP</w:t>
      </w:r>
    </w:p>
    <w:p w14:paraId="0AE0720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d) DNS</w:t>
      </w:r>
    </w:p>
    <w:p w14:paraId="5F84719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77071E13" w14:textId="77777777" w:rsidR="00CC1E8B" w:rsidRPr="00CC1E8B" w:rsidRDefault="00CC1E8B" w:rsidP="00CC1E8B">
      <w:pPr>
        <w:rPr>
          <w:sz w:val="22"/>
          <w:szCs w:val="22"/>
        </w:rPr>
      </w:pPr>
    </w:p>
    <w:p w14:paraId="6719A5C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5. What is the purpose of the "Accept" header in HTTP requests?</w:t>
      </w:r>
    </w:p>
    <w:p w14:paraId="5DF9AC4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types of content the client can process</w:t>
      </w:r>
    </w:p>
    <w:p w14:paraId="4E5298E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preferred language for the response</w:t>
      </w:r>
    </w:p>
    <w:p w14:paraId="51C0947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maximum size of the response</w:t>
      </w:r>
    </w:p>
    <w:p w14:paraId="640D263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authentication method</w:t>
      </w:r>
    </w:p>
    <w:p w14:paraId="678035F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3CA43095" w14:textId="77777777" w:rsidR="00CC1E8B" w:rsidRPr="00CC1E8B" w:rsidRDefault="00CC1E8B" w:rsidP="00CC1E8B">
      <w:pPr>
        <w:rPr>
          <w:sz w:val="22"/>
          <w:szCs w:val="22"/>
        </w:rPr>
      </w:pPr>
    </w:p>
    <w:p w14:paraId="01E89FC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6. Which of the following is NOT a type of web caching?</w:t>
      </w:r>
    </w:p>
    <w:p w14:paraId="544601A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Browser caching</w:t>
      </w:r>
    </w:p>
    <w:p w14:paraId="1CBA99F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roxy caching</w:t>
      </w:r>
    </w:p>
    <w:p w14:paraId="3DB1AD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DN caching</w:t>
      </w:r>
    </w:p>
    <w:p w14:paraId="6452B75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 caching</w:t>
      </w:r>
    </w:p>
    <w:p w14:paraId="544F95C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0C32276D" w14:textId="77777777" w:rsidR="00CC1E8B" w:rsidRPr="00CC1E8B" w:rsidRDefault="00CC1E8B" w:rsidP="00CC1E8B">
      <w:pPr>
        <w:rPr>
          <w:sz w:val="22"/>
          <w:szCs w:val="22"/>
        </w:rPr>
      </w:pPr>
    </w:p>
    <w:p w14:paraId="7B1F272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7. What is the main advantage of using UDP for DNS queries?</w:t>
      </w:r>
    </w:p>
    <w:p w14:paraId="752F24D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Guaranteed delivery of packets</w:t>
      </w:r>
    </w:p>
    <w:p w14:paraId="2CA451C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ower latency</w:t>
      </w:r>
    </w:p>
    <w:p w14:paraId="36E0F4E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Better congestion control</w:t>
      </w:r>
    </w:p>
    <w:p w14:paraId="6F20776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mproved security</w:t>
      </w:r>
    </w:p>
    <w:p w14:paraId="4B9134F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1CAA728D" w14:textId="77777777" w:rsidR="00CC1E8B" w:rsidRPr="00CC1E8B" w:rsidRDefault="00CC1E8B" w:rsidP="00CC1E8B">
      <w:pPr>
        <w:rPr>
          <w:sz w:val="22"/>
          <w:szCs w:val="22"/>
        </w:rPr>
      </w:pPr>
    </w:p>
    <w:p w14:paraId="51F95E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8. Which protocol is used for real-time video conferencing?</w:t>
      </w:r>
    </w:p>
    <w:p w14:paraId="66A1544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562A126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2710327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RTP</w:t>
      </w:r>
    </w:p>
    <w:p w14:paraId="336CB22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6BFC7C5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03A98C0" w14:textId="77777777" w:rsidR="00CC1E8B" w:rsidRPr="00CC1E8B" w:rsidRDefault="00CC1E8B" w:rsidP="00CC1E8B">
      <w:pPr>
        <w:rPr>
          <w:sz w:val="22"/>
          <w:szCs w:val="22"/>
        </w:rPr>
      </w:pPr>
    </w:p>
    <w:p w14:paraId="7302EFD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9. What is the purpose of the "Origin" header in HTTP requests?</w:t>
      </w:r>
    </w:p>
    <w:p w14:paraId="52B8E3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indicate the IP address of the client</w:t>
      </w:r>
    </w:p>
    <w:p w14:paraId="1A01522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specify the domain that initiated the request</w:t>
      </w:r>
    </w:p>
    <w:p w14:paraId="3FB9AAF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preferred language for the response</w:t>
      </w:r>
    </w:p>
    <w:p w14:paraId="50E1794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response</w:t>
      </w:r>
    </w:p>
    <w:p w14:paraId="74F7BDE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5F3CA6C6" w14:textId="77777777" w:rsidR="00CC1E8B" w:rsidRPr="00CC1E8B" w:rsidRDefault="00CC1E8B" w:rsidP="00CC1E8B">
      <w:pPr>
        <w:rPr>
          <w:sz w:val="22"/>
          <w:szCs w:val="22"/>
        </w:rPr>
      </w:pPr>
    </w:p>
    <w:p w14:paraId="34D6D6C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40. Which of the following is NOT a method of improving web performance?</w:t>
      </w:r>
    </w:p>
    <w:p w14:paraId="30F9F91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ontent compression</w:t>
      </w:r>
    </w:p>
    <w:p w14:paraId="00D4CF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Minification of resources</w:t>
      </w:r>
    </w:p>
    <w:p w14:paraId="7F1CCE8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Use of CDNs</w:t>
      </w:r>
    </w:p>
    <w:p w14:paraId="0F2D1C4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ncreasing the number of HTTP requests</w:t>
      </w:r>
    </w:p>
    <w:p w14:paraId="50A32E4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12070A93" w14:textId="69A01671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01/Chapter_2_v8.2.pdf</w:t>
      </w:r>
    </w:p>
    <w:sectPr w:rsidR="00CC1E8B" w:rsidRPr="00CC1E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rgUAT6dKfCwAAAA="/>
  </w:docVars>
  <w:rsids>
    <w:rsidRoot w:val="00440EBF"/>
    <w:rsid w:val="00097107"/>
    <w:rsid w:val="002F2543"/>
    <w:rsid w:val="0032450C"/>
    <w:rsid w:val="00440EBF"/>
    <w:rsid w:val="005A10D3"/>
    <w:rsid w:val="00855BC7"/>
    <w:rsid w:val="00CC1E8B"/>
    <w:rsid w:val="00CD3C50"/>
    <w:rsid w:val="00E9590C"/>
    <w:rsid w:val="00EB5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019</Words>
  <Characters>5814</Characters>
  <Application>Microsoft Office Word</Application>
  <DocSecurity>0</DocSecurity>
  <Lines>48</Lines>
  <Paragraphs>13</Paragraphs>
  <ScaleCrop>false</ScaleCrop>
  <Company/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3:53:00Z</dcterms:created>
  <dcterms:modified xsi:type="dcterms:W3CDTF">2024-10-02T00:04:00Z</dcterms:modified>
</cp:coreProperties>
</file>